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6F8B8" w14:textId="77777777" w:rsidR="00134435" w:rsidRDefault="00134435" w:rsidP="00134435">
      <w:pPr>
        <w:spacing w:line="360" w:lineRule="auto"/>
        <w:jc w:val="both"/>
        <w:rPr>
          <w:rFonts w:ascii="Arial" w:eastAsia="Calibri" w:hAnsi="Arial" w:cs="Arial"/>
          <w:sz w:val="24"/>
          <w:szCs w:val="28"/>
        </w:rPr>
      </w:pPr>
      <w:r>
        <w:rPr>
          <w:noProof/>
          <w:color w:val="4472C4" w:themeColor="accent1"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731BEBF" wp14:editId="0CF1CBDF">
                <wp:simplePos x="0" y="0"/>
                <wp:positionH relativeFrom="page">
                  <wp:posOffset>311785</wp:posOffset>
                </wp:positionH>
                <wp:positionV relativeFrom="page">
                  <wp:posOffset>83820</wp:posOffset>
                </wp:positionV>
                <wp:extent cx="7315200" cy="1215390"/>
                <wp:effectExtent l="0" t="0" r="1270" b="1905"/>
                <wp:wrapNone/>
                <wp:docPr id="149" name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215390"/>
                          <a:chOff x="0" y="-1"/>
                          <a:chExt cx="7315200" cy="1216153"/>
                        </a:xfrm>
                      </wpg:grpSpPr>
                      <wps:wsp>
                        <wps:cNvPr id="150" name="Rectangle 51"/>
                        <wps:cNvSpPr/>
                        <wps:spPr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connsiteX0" fmla="*/ 0 w 7312660"/>
                              <a:gd name="connsiteY0" fmla="*/ 0 h 1129665"/>
                              <a:gd name="connsiteX1" fmla="*/ 7312660 w 7312660"/>
                              <a:gd name="connsiteY1" fmla="*/ 0 h 1129665"/>
                              <a:gd name="connsiteX2" fmla="*/ 7312660 w 7312660"/>
                              <a:gd name="connsiteY2" fmla="*/ 1129665 h 1129665"/>
                              <a:gd name="connsiteX3" fmla="*/ 3619500 w 7312660"/>
                              <a:gd name="connsiteY3" fmla="*/ 733425 h 1129665"/>
                              <a:gd name="connsiteX4" fmla="*/ 0 w 7312660"/>
                              <a:gd name="connsiteY4" fmla="*/ 1091565 h 1129665"/>
                              <a:gd name="connsiteX5" fmla="*/ 0 w 7312660"/>
                              <a:gd name="connsiteY5" fmla="*/ 0 h 112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>
                            <a:blip r:embed="rId4"/>
                            <a:stretch>
                              <a:fillRect r="-7574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>
            <w:pict>
              <v:group w14:anchorId="28F424ED" id="Group 149" o:spid="_x0000_s1026" style="position:absolute;margin-left:24.55pt;margin-top:6.6pt;width:8in;height:95.7pt;z-index:251659264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">
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<v:stroke joinstyle="miter"/>
                  <v:path arrowok="t" o:connecttype="custom" o:connectlocs="0,0;7315200,0;7315200,1130373;3620757,733885;0,1092249;0,0" o:connectangles="0,0,0,0,0,0"/>
                </v:shape>
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<v:fill r:id="rId5" o:title="" recolor="t" rotate="t" type="frame"/>
                </v:rect>
                <w10:wrap anchorx="page" anchory="page"/>
              </v:group>
            </w:pict>
          </mc:Fallback>
        </mc:AlternateContent>
      </w:r>
    </w:p>
    <w:p w14:paraId="0FC09878" w14:textId="77777777" w:rsidR="00134435" w:rsidRDefault="00134435" w:rsidP="00134435">
      <w:pPr>
        <w:spacing w:line="360" w:lineRule="auto"/>
        <w:jc w:val="both"/>
        <w:rPr>
          <w:rFonts w:ascii="Arial" w:eastAsia="Calibri" w:hAnsi="Arial" w:cs="Arial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C468CBE" wp14:editId="0077BC28">
            <wp:simplePos x="0" y="0"/>
            <wp:positionH relativeFrom="margin">
              <wp:posOffset>186690</wp:posOffset>
            </wp:positionH>
            <wp:positionV relativeFrom="margin">
              <wp:posOffset>489585</wp:posOffset>
            </wp:positionV>
            <wp:extent cx="5486400" cy="1035050"/>
            <wp:effectExtent l="0" t="0" r="0" b="0"/>
            <wp:wrapTight wrapText="bothSides">
              <wp:wrapPolygon edited="0">
                <wp:start x="10800" y="0"/>
                <wp:lineTo x="9450" y="5963"/>
                <wp:lineTo x="0" y="6758"/>
                <wp:lineTo x="0" y="17890"/>
                <wp:lineTo x="9450" y="19082"/>
                <wp:lineTo x="9450" y="21070"/>
                <wp:lineTo x="17325" y="21070"/>
                <wp:lineTo x="17850" y="21070"/>
                <wp:lineTo x="19725" y="21070"/>
                <wp:lineTo x="21375" y="20275"/>
                <wp:lineTo x="21525" y="16299"/>
                <wp:lineTo x="21525" y="7951"/>
                <wp:lineTo x="21150" y="5963"/>
                <wp:lineTo x="17475" y="0"/>
                <wp:lineTo x="1080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7591B" w14:textId="77777777" w:rsidR="006F1267" w:rsidRDefault="006F1267" w:rsidP="00134435">
      <w:pP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</w:pPr>
    </w:p>
    <w:p w14:paraId="40FEDEB5" w14:textId="2B89B47E" w:rsidR="00134435" w:rsidRDefault="00134435" w:rsidP="00134435">
      <w:pPr>
        <w:pStyle w:val="NormalWeb"/>
        <w:ind w:firstLineChars="450" w:firstLine="216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Segoe UI" w:eastAsia="Times New Roman" w:hAnsi="Segoe UI" w:cs="Segoe UI"/>
          <w:color w:val="4472C4" w:themeColor="accent1"/>
          <w:kern w:val="36"/>
          <w:sz w:val="48"/>
          <w:szCs w:val="48"/>
        </w:rPr>
        <w:t xml:space="preserve">    </w:t>
      </w: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Assignment Title:</w:t>
      </w:r>
      <w:r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 </w:t>
      </w:r>
    </w:p>
    <w:p w14:paraId="0CB2AD9C" w14:textId="5CDE09A8" w:rsidR="00134435" w:rsidRPr="00434305" w:rsidRDefault="00582049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 xml:space="preserve"> </w:t>
      </w:r>
      <w:r w:rsidR="00434305"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 w:rsidR="00AD49A5"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Reflective Report on Job Finder</w:t>
      </w:r>
    </w:p>
    <w:p w14:paraId="502F89A3" w14:textId="77777777" w:rsidR="00434305" w:rsidRDefault="00434305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</w:pPr>
    </w:p>
    <w:p w14:paraId="0CD16B3B" w14:textId="39639D59" w:rsidR="00434305" w:rsidRDefault="00434305" w:rsidP="00434305">
      <w:pPr>
        <w:pStyle w:val="NormalWeb"/>
        <w:ind w:left="1440" w:firstLine="72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   Coursework type:</w:t>
      </w:r>
      <w:r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 </w:t>
      </w:r>
    </w:p>
    <w:p w14:paraId="4367B499" w14:textId="047AE3F7" w:rsidR="00434305" w:rsidRPr="00434305" w:rsidRDefault="00434305" w:rsidP="00434305">
      <w:pPr>
        <w:pStyle w:val="NormalWeb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 xml:space="preserve">              </w:t>
      </w: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 w:rsidRPr="00434305"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 xml:space="preserve">     Individual</w:t>
      </w:r>
    </w:p>
    <w:p w14:paraId="27530BBD" w14:textId="77777777" w:rsidR="00582049" w:rsidRDefault="00582049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</w:pPr>
    </w:p>
    <w:p w14:paraId="576E7434" w14:textId="37635924" w:rsidR="00434305" w:rsidRDefault="00AD49A5" w:rsidP="00434305">
      <w:pPr>
        <w:spacing w:line="240" w:lineRule="auto"/>
        <w:ind w:left="2160" w:firstLine="720"/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</w:t>
      </w:r>
      <w:r w:rsidR="00582049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Module</w:t>
      </w:r>
      <w:r w:rsidR="00434305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Name</w:t>
      </w:r>
      <w:r w:rsidR="00582049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:</w:t>
      </w:r>
    </w:p>
    <w:p w14:paraId="45BE6CC6" w14:textId="453079CC" w:rsidR="00134435" w:rsidRPr="00AD49A5" w:rsidRDefault="00AD49A5" w:rsidP="00AD49A5">
      <w:pPr>
        <w:spacing w:line="240" w:lineRule="auto"/>
        <w:rPr>
          <w:rFonts w:ascii="Arial" w:eastAsia="Segoe UI" w:hAnsi="Arial" w:cs="Arial"/>
          <w:b/>
          <w:color w:val="4472C4" w:themeColor="accent1"/>
          <w:sz w:val="36"/>
          <w:szCs w:val="36"/>
          <w:shd w:val="clear" w:color="auto" w:fill="FFFFFF"/>
        </w:rPr>
      </w:pPr>
      <w:r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 xml:space="preserve">            </w:t>
      </w:r>
      <w:r w:rsidR="00434305"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STW</w:t>
      </w:r>
      <w:r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250CDE</w:t>
      </w:r>
      <w:r w:rsidR="00434305"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-</w:t>
      </w:r>
      <w:r w:rsidRPr="00AD49A5">
        <w:rPr>
          <w:rFonts w:ascii="Arial" w:eastAsia="Times New Roman" w:hAnsi="Arial" w:cs="Arial"/>
          <w:bCs/>
          <w:color w:val="4472C4" w:themeColor="accent1"/>
          <w:kern w:val="36"/>
          <w:sz w:val="36"/>
          <w:szCs w:val="36"/>
        </w:rPr>
        <w:t>Developing the Modern Web</w:t>
      </w:r>
    </w:p>
    <w:p w14:paraId="355FAF7D" w14:textId="6E558911" w:rsidR="00134435" w:rsidRDefault="00134435" w:rsidP="00134435">
      <w:pPr>
        <w:pStyle w:val="Default"/>
        <w:jc w:val="both"/>
        <w:rPr>
          <w:b/>
          <w:bCs/>
          <w:color w:val="4472C4" w:themeColor="accent1"/>
          <w:sz w:val="44"/>
          <w:szCs w:val="44"/>
        </w:rPr>
      </w:pPr>
      <w:r>
        <w:rPr>
          <w:b/>
          <w:bCs/>
          <w:color w:val="4472C4" w:themeColor="accent1"/>
          <w:sz w:val="36"/>
          <w:szCs w:val="36"/>
        </w:rPr>
        <w:t xml:space="preserve">                         </w:t>
      </w:r>
      <w:r w:rsidR="00582049" w:rsidRPr="00582049">
        <w:rPr>
          <w:b/>
          <w:bCs/>
          <w:color w:val="4472C4" w:themeColor="accent1"/>
          <w:sz w:val="44"/>
          <w:szCs w:val="44"/>
        </w:rPr>
        <w:t>Assessment cycle</w:t>
      </w:r>
      <w:r>
        <w:rPr>
          <w:b/>
          <w:bCs/>
          <w:color w:val="4472C4" w:themeColor="accent1"/>
          <w:sz w:val="44"/>
          <w:szCs w:val="44"/>
        </w:rPr>
        <w:t>:</w:t>
      </w:r>
    </w:p>
    <w:p w14:paraId="32DC13CB" w14:textId="4CE1771B" w:rsidR="00134435" w:rsidRDefault="00134435" w:rsidP="00134435">
      <w:pPr>
        <w:pStyle w:val="Default"/>
        <w:ind w:firstLineChars="400" w:firstLine="1446"/>
        <w:jc w:val="both"/>
        <w:rPr>
          <w:b/>
          <w:bCs/>
          <w:color w:val="4472C4" w:themeColor="accent1"/>
          <w:sz w:val="36"/>
          <w:szCs w:val="36"/>
        </w:rPr>
      </w:pPr>
      <w:r>
        <w:rPr>
          <w:b/>
          <w:bCs/>
          <w:color w:val="4472C4" w:themeColor="accent1"/>
          <w:sz w:val="36"/>
          <w:szCs w:val="36"/>
        </w:rPr>
        <w:t xml:space="preserve">  </w:t>
      </w:r>
      <w:r w:rsidR="00582049">
        <w:rPr>
          <w:b/>
          <w:bCs/>
          <w:color w:val="4472C4" w:themeColor="accent1"/>
          <w:sz w:val="36"/>
          <w:szCs w:val="36"/>
        </w:rPr>
        <w:tab/>
      </w:r>
      <w:r w:rsidR="00582049">
        <w:rPr>
          <w:b/>
          <w:bCs/>
          <w:color w:val="4472C4" w:themeColor="accent1"/>
          <w:sz w:val="36"/>
          <w:szCs w:val="36"/>
        </w:rPr>
        <w:tab/>
        <w:t xml:space="preserve">    </w:t>
      </w:r>
      <w:r w:rsidR="00582049" w:rsidRPr="00582049">
        <w:rPr>
          <w:b/>
          <w:bCs/>
          <w:color w:val="4472C4" w:themeColor="accent1"/>
          <w:sz w:val="36"/>
          <w:szCs w:val="36"/>
        </w:rPr>
        <w:t>APRIL 2021</w:t>
      </w:r>
    </w:p>
    <w:p w14:paraId="3FF0343A" w14:textId="77777777" w:rsidR="00134435" w:rsidRDefault="00134435" w:rsidP="00134435">
      <w:pPr>
        <w:pStyle w:val="Default"/>
        <w:ind w:firstLineChars="400" w:firstLine="1446"/>
        <w:jc w:val="both"/>
        <w:rPr>
          <w:b/>
          <w:bCs/>
          <w:color w:val="4472C4" w:themeColor="accent1"/>
          <w:sz w:val="36"/>
          <w:szCs w:val="36"/>
        </w:rPr>
      </w:pPr>
    </w:p>
    <w:p w14:paraId="7D107AF8" w14:textId="2F7F2802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32"/>
          <w:szCs w:val="32"/>
        </w:rPr>
      </w:pPr>
      <w:r w:rsidRPr="00CD4590">
        <w:rPr>
          <w:rFonts w:ascii="Arial" w:hAnsi="Arial" w:cs="Arial"/>
          <w:color w:val="4472C4" w:themeColor="accent1"/>
          <w:sz w:val="32"/>
          <w:szCs w:val="32"/>
          <w:u w:val="single"/>
        </w:rPr>
        <w:t>Submitted by</w:t>
      </w:r>
      <w:r>
        <w:rPr>
          <w:rFonts w:ascii="Arial" w:hAnsi="Arial" w:cs="Arial"/>
          <w:color w:val="4472C4" w:themeColor="accent1"/>
          <w:sz w:val="32"/>
          <w:szCs w:val="32"/>
          <w:u w:val="single"/>
        </w:rPr>
        <w:t>:</w:t>
      </w:r>
      <w:r>
        <w:rPr>
          <w:rFonts w:ascii="Arial" w:hAnsi="Arial" w:cs="Arial"/>
          <w:color w:val="4472C4" w:themeColor="accent1"/>
          <w:sz w:val="32"/>
          <w:szCs w:val="32"/>
        </w:rPr>
        <w:t xml:space="preserve">                                          </w:t>
      </w:r>
      <w:r>
        <w:rPr>
          <w:rFonts w:ascii="Arial" w:hAnsi="Arial" w:cs="Arial"/>
          <w:color w:val="4472C4" w:themeColor="accent1"/>
          <w:sz w:val="32"/>
          <w:szCs w:val="32"/>
          <w:u w:val="single"/>
        </w:rPr>
        <w:t xml:space="preserve">Submitted to:                                </w:t>
      </w:r>
      <w:r w:rsidRPr="00CD4590">
        <w:rPr>
          <w:rFonts w:ascii="Arial" w:hAnsi="Arial" w:cs="Arial"/>
          <w:i/>
          <w:iCs/>
          <w:color w:val="4472C4" w:themeColor="accent1"/>
          <w:sz w:val="32"/>
          <w:szCs w:val="32"/>
        </w:rPr>
        <w:t xml:space="preserve">                                                              </w:t>
      </w:r>
    </w:p>
    <w:p w14:paraId="7C4A7D7E" w14:textId="26BD63E0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32"/>
          <w:szCs w:val="32"/>
        </w:rPr>
      </w:pPr>
      <w:r w:rsidRPr="00CD4590">
        <w:rPr>
          <w:rFonts w:ascii="Arial" w:hAnsi="Arial" w:cs="Arial"/>
          <w:b/>
          <w:bCs/>
          <w:color w:val="4472C4" w:themeColor="accent1"/>
          <w:sz w:val="32"/>
          <w:szCs w:val="32"/>
        </w:rPr>
        <w:t>Jiwan Thapa</w:t>
      </w:r>
      <w:r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                                          </w:t>
      </w:r>
      <w:r w:rsidR="00AD49A5">
        <w:rPr>
          <w:rFonts w:ascii="Arial" w:hAnsi="Arial" w:cs="Arial"/>
          <w:b/>
          <w:bCs/>
          <w:color w:val="4472C4" w:themeColor="accent1"/>
          <w:sz w:val="32"/>
          <w:szCs w:val="32"/>
        </w:rPr>
        <w:t>Pradip Kandel</w:t>
      </w:r>
    </w:p>
    <w:p w14:paraId="50BD3F49" w14:textId="4D7809A8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28"/>
          <w:szCs w:val="28"/>
        </w:rPr>
      </w:pPr>
      <w:r w:rsidRPr="00CD4590">
        <w:rPr>
          <w:rFonts w:ascii="Arial" w:hAnsi="Arial" w:cs="Arial"/>
          <w:color w:val="4472C4" w:themeColor="accent1"/>
          <w:sz w:val="28"/>
          <w:szCs w:val="28"/>
        </w:rPr>
        <w:t>CU ID:10271700</w:t>
      </w:r>
      <w:r>
        <w:rPr>
          <w:rFonts w:ascii="Arial" w:hAnsi="Arial" w:cs="Arial"/>
          <w:color w:val="4472C4" w:themeColor="accent1"/>
          <w:sz w:val="28"/>
          <w:szCs w:val="28"/>
        </w:rPr>
        <w:t xml:space="preserve">                                               </w:t>
      </w:r>
      <w:r w:rsidRPr="00CD4590">
        <w:rPr>
          <w:rFonts w:ascii="Arial" w:hAnsi="Arial" w:cs="Arial"/>
          <w:color w:val="4472C4" w:themeColor="accent1"/>
          <w:sz w:val="28"/>
          <w:szCs w:val="28"/>
        </w:rPr>
        <w:t xml:space="preserve">Module </w:t>
      </w:r>
      <w:r w:rsidR="00434305" w:rsidRPr="00CD4590">
        <w:rPr>
          <w:rFonts w:ascii="Arial" w:hAnsi="Arial" w:cs="Arial"/>
          <w:color w:val="4472C4" w:themeColor="accent1"/>
          <w:sz w:val="28"/>
          <w:szCs w:val="28"/>
        </w:rPr>
        <w:t>Code:</w:t>
      </w:r>
      <w:r w:rsidR="00434305" w:rsidRPr="00434305">
        <w:rPr>
          <w:rFonts w:ascii="Arial" w:hAnsi="Arial" w:cs="Arial"/>
          <w:color w:val="4472C4" w:themeColor="accent1"/>
          <w:sz w:val="28"/>
          <w:szCs w:val="28"/>
        </w:rPr>
        <w:t xml:space="preserve"> </w:t>
      </w:r>
      <w:r w:rsidR="00AD49A5" w:rsidRPr="00AD49A5">
        <w:rPr>
          <w:rFonts w:ascii="Arial" w:hAnsi="Arial" w:cs="Arial"/>
          <w:color w:val="4472C4" w:themeColor="accent1"/>
          <w:sz w:val="28"/>
          <w:szCs w:val="28"/>
        </w:rPr>
        <w:t>STW250CDE</w:t>
      </w:r>
      <w:r w:rsidRPr="00CD4590">
        <w:rPr>
          <w:rFonts w:ascii="Arial" w:hAnsi="Arial" w:cs="Arial"/>
          <w:i/>
          <w:iCs/>
          <w:color w:val="4472C4" w:themeColor="accent1"/>
          <w:sz w:val="28"/>
          <w:szCs w:val="28"/>
        </w:rPr>
        <w:t xml:space="preserve">                   </w:t>
      </w:r>
    </w:p>
    <w:p w14:paraId="5F4A4A5D" w14:textId="21283902" w:rsidR="001E3719" w:rsidRDefault="001E3719"/>
    <w:p w14:paraId="1F1FCA09" w14:textId="20AFA381" w:rsidR="001A37F8" w:rsidRDefault="001A37F8">
      <w:r>
        <w:t xml:space="preserve">GitHub-Link: - </w:t>
      </w:r>
      <w:r w:rsidRPr="001A37F8">
        <w:t>https://github.com/softwarica-github/final-assignment-Zean-Z</w:t>
      </w:r>
    </w:p>
    <w:p w14:paraId="1098F539" w14:textId="73A91359" w:rsidR="001A37F8" w:rsidRDefault="001A37F8">
      <w:r>
        <w:t>Project Video Description Link: -</w:t>
      </w:r>
    </w:p>
    <w:sectPr w:rsidR="001A37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yNTSyNAUSZmZmRko6SsGpxcWZ+XkgBYa1AJI4CcQsAAAA"/>
  </w:docVars>
  <w:rsids>
    <w:rsidRoot w:val="001350B3"/>
    <w:rsid w:val="00134435"/>
    <w:rsid w:val="001350B3"/>
    <w:rsid w:val="001A37F8"/>
    <w:rsid w:val="001E3719"/>
    <w:rsid w:val="00325B0C"/>
    <w:rsid w:val="00434305"/>
    <w:rsid w:val="00582049"/>
    <w:rsid w:val="006F1267"/>
    <w:rsid w:val="00731D01"/>
    <w:rsid w:val="00AD49A5"/>
    <w:rsid w:val="00C673F8"/>
    <w:rsid w:val="00ED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0BC09"/>
  <w15:chartTrackingRefBased/>
  <w15:docId w15:val="{376275D9-6096-493E-83BD-4EF80674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43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qFormat/>
    <w:rsid w:val="00134435"/>
    <w:pPr>
      <w:spacing w:after="0" w:line="240" w:lineRule="auto"/>
    </w:pPr>
    <w:rPr>
      <w:rFonts w:eastAsiaTheme="minorEastAsia"/>
      <w:sz w:val="24"/>
      <w:szCs w:val="24"/>
      <w:lang w:eastAsia="zh-CN"/>
    </w:rPr>
  </w:style>
  <w:style w:type="paragraph" w:customStyle="1" w:styleId="Default">
    <w:name w:val="Default"/>
    <w:rsid w:val="0013443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ep</dc:creator>
  <cp:keywords/>
  <dc:description/>
  <cp:lastModifiedBy>Jiwan Thapa</cp:lastModifiedBy>
  <cp:revision>11</cp:revision>
  <dcterms:created xsi:type="dcterms:W3CDTF">2020-08-30T08:54:00Z</dcterms:created>
  <dcterms:modified xsi:type="dcterms:W3CDTF">2021-04-20T15:13:00Z</dcterms:modified>
</cp:coreProperties>
</file>